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3216" w:rsidRPr="00973216" w:rsidRDefault="0088779B" w:rsidP="00973216">
      <w:pPr>
        <w:rPr>
          <w:rFonts w:asciiTheme="minorHAnsi" w:hAnsiTheme="minorHAnsi" w:cs="Arial"/>
          <w:color w:val="000000"/>
          <w:sz w:val="22"/>
          <w:szCs w:val="22"/>
          <w:lang w:val="en-US"/>
        </w:rPr>
      </w:pPr>
      <w:r w:rsidRPr="00973216">
        <w:rPr>
          <w:rFonts w:asciiTheme="minorHAnsi" w:hAnsiTheme="minorHAnsi" w:cs="Arial"/>
          <w:b/>
          <w:bCs/>
          <w:color w:val="000000"/>
          <w:sz w:val="22"/>
          <w:szCs w:val="22"/>
          <w:lang w:val="en-US"/>
        </w:rPr>
        <w:t xml:space="preserve">Irene Anton </w:t>
      </w:r>
      <w:r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>(* 27.04.1966, Darmstadt - Germany)</w:t>
      </w:r>
    </w:p>
    <w:p w:rsidR="00973216" w:rsidRPr="00973216" w:rsidRDefault="00973216" w:rsidP="00973216">
      <w:pPr>
        <w:rPr>
          <w:rFonts w:asciiTheme="minorHAnsi" w:hAnsiTheme="minorHAnsi" w:cs="Arial"/>
          <w:color w:val="000000"/>
          <w:sz w:val="22"/>
          <w:szCs w:val="22"/>
          <w:lang w:val="en-US"/>
        </w:rPr>
      </w:pPr>
    </w:p>
    <w:p w:rsidR="0088779B" w:rsidRPr="00973216" w:rsidRDefault="0088779B" w:rsidP="00973216">
      <w:pPr>
        <w:rPr>
          <w:rFonts w:asciiTheme="minorHAnsi" w:hAnsiTheme="minorHAnsi" w:cs="Arial"/>
          <w:color w:val="000000"/>
          <w:sz w:val="22"/>
          <w:szCs w:val="22"/>
          <w:lang w:val="en-US"/>
        </w:rPr>
      </w:pPr>
      <w:r w:rsidRPr="00973216">
        <w:rPr>
          <w:rFonts w:asciiTheme="minorHAnsi" w:hAnsiTheme="minorHAnsi"/>
          <w:sz w:val="22"/>
          <w:szCs w:val="22"/>
          <w:lang w:val="en-GB"/>
        </w:rPr>
        <w:t>Member of</w:t>
      </w:r>
      <w:r w:rsidR="006A1EF6" w:rsidRPr="00973216">
        <w:rPr>
          <w:rFonts w:asciiTheme="minorHAnsi" w:hAnsiTheme="minorHAnsi"/>
          <w:sz w:val="22"/>
          <w:szCs w:val="22"/>
          <w:lang w:val="en-GB"/>
        </w:rPr>
        <w:t xml:space="preserve"> DVÜD, ProZ,</w:t>
      </w:r>
      <w:r w:rsidRPr="00973216">
        <w:rPr>
          <w:rFonts w:asciiTheme="minorHAnsi" w:hAnsiTheme="minorHAnsi"/>
          <w:sz w:val="22"/>
          <w:szCs w:val="22"/>
          <w:lang w:val="en-GB"/>
        </w:rPr>
        <w:t xml:space="preserve"> BBK Berlin, BVBK Brandenburg, Sculpture Ne</w:t>
      </w:r>
      <w:r w:rsidR="006A1EF6" w:rsidRPr="00973216">
        <w:rPr>
          <w:rFonts w:asciiTheme="minorHAnsi" w:hAnsiTheme="minorHAnsi"/>
          <w:sz w:val="22"/>
          <w:szCs w:val="22"/>
          <w:lang w:val="en-GB"/>
        </w:rPr>
        <w:t>twork, AININ</w:t>
      </w:r>
      <w:r w:rsidRPr="00973216">
        <w:rPr>
          <w:rFonts w:asciiTheme="minorHAnsi" w:hAnsiTheme="minorHAnsi"/>
          <w:sz w:val="22"/>
          <w:szCs w:val="22"/>
          <w:lang w:val="en-GB"/>
        </w:rPr>
        <w:t>Education</w:t>
      </w:r>
    </w:p>
    <w:p w:rsidR="00973216" w:rsidRPr="00973216" w:rsidRDefault="00973216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88779B" w:rsidRPr="00973216" w:rsidRDefault="002E340A">
      <w:pPr>
        <w:rPr>
          <w:rFonts w:asciiTheme="minorHAnsi" w:hAnsiTheme="minorHAnsi" w:cs="Arial"/>
          <w:sz w:val="22"/>
          <w:szCs w:val="22"/>
          <w:lang w:val="en-GB"/>
        </w:rPr>
      </w:pPr>
      <w:r w:rsidRPr="00973216">
        <w:rPr>
          <w:rFonts w:asciiTheme="minorHAnsi" w:hAnsiTheme="minorHAnsi" w:cs="Arial"/>
          <w:sz w:val="22"/>
          <w:szCs w:val="22"/>
          <w:lang w:val="en-GB"/>
        </w:rPr>
        <w:t xml:space="preserve">2008 </w:t>
      </w:r>
      <w:r w:rsidR="0088779B" w:rsidRPr="00973216">
        <w:rPr>
          <w:rFonts w:asciiTheme="minorHAnsi" w:hAnsiTheme="minorHAnsi" w:cs="Arial"/>
          <w:sz w:val="22"/>
          <w:szCs w:val="22"/>
          <w:lang w:val="en-GB"/>
        </w:rPr>
        <w:t xml:space="preserve">CIM Data Media </w:t>
      </w:r>
      <w:r w:rsidR="00040A41" w:rsidRPr="00973216">
        <w:rPr>
          <w:rFonts w:asciiTheme="minorHAnsi" w:hAnsiTheme="minorHAnsi" w:cs="Arial"/>
          <w:noProof/>
          <w:sz w:val="22"/>
          <w:szCs w:val="22"/>
          <w:lang w:val="en-GB"/>
        </w:rPr>
        <w:t>A</w:t>
      </w:r>
      <w:r w:rsidR="0088779B" w:rsidRPr="00973216">
        <w:rPr>
          <w:rFonts w:asciiTheme="minorHAnsi" w:hAnsiTheme="minorHAnsi" w:cs="Arial"/>
          <w:noProof/>
          <w:sz w:val="22"/>
          <w:szCs w:val="22"/>
          <w:lang w:val="en-GB"/>
        </w:rPr>
        <w:t>cademy</w:t>
      </w:r>
      <w:r w:rsidR="0088779B" w:rsidRPr="00973216">
        <w:rPr>
          <w:rFonts w:asciiTheme="minorHAnsi" w:hAnsiTheme="minorHAnsi" w:cs="Arial"/>
          <w:sz w:val="22"/>
          <w:szCs w:val="22"/>
          <w:lang w:val="en-GB"/>
        </w:rPr>
        <w:t xml:space="preserve"> Berlin, intensi</w:t>
      </w:r>
      <w:r w:rsidR="00DA596F" w:rsidRPr="00973216">
        <w:rPr>
          <w:rFonts w:asciiTheme="minorHAnsi" w:hAnsiTheme="minorHAnsi" w:cs="Arial"/>
          <w:sz w:val="22"/>
          <w:szCs w:val="22"/>
          <w:lang w:val="en-GB"/>
        </w:rPr>
        <w:t xml:space="preserve">ve courses of Photoshop and </w:t>
      </w:r>
      <w:r w:rsidR="0088779B" w:rsidRPr="00973216">
        <w:rPr>
          <w:rFonts w:asciiTheme="minorHAnsi" w:hAnsiTheme="minorHAnsi" w:cs="Arial"/>
          <w:sz w:val="22"/>
          <w:szCs w:val="22"/>
          <w:lang w:val="en-GB"/>
        </w:rPr>
        <w:t>Indesign</w:t>
      </w:r>
    </w:p>
    <w:p w:rsidR="0088779B" w:rsidRPr="00973216" w:rsidRDefault="0088779B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88779B" w:rsidRPr="00973216" w:rsidRDefault="002E340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2002 - 2005 </w:t>
      </w:r>
      <w:r w:rsidR="00747EA0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University of the </w:t>
      </w:r>
      <w:r w:rsidR="00040A41" w:rsidRPr="00973216">
        <w:rPr>
          <w:rFonts w:asciiTheme="minorHAnsi" w:hAnsiTheme="minorHAnsi" w:cs="Arial"/>
          <w:noProof/>
          <w:color w:val="000000"/>
          <w:sz w:val="22"/>
          <w:szCs w:val="22"/>
          <w:lang w:val="en-GB"/>
        </w:rPr>
        <w:t>A</w:t>
      </w:r>
      <w:r w:rsidR="00747EA0" w:rsidRPr="00973216">
        <w:rPr>
          <w:rFonts w:asciiTheme="minorHAnsi" w:hAnsiTheme="minorHAnsi" w:cs="Arial"/>
          <w:noProof/>
          <w:color w:val="000000"/>
          <w:sz w:val="22"/>
          <w:szCs w:val="22"/>
          <w:lang w:val="en-GB"/>
        </w:rPr>
        <w:t>rts</w:t>
      </w:r>
      <w:r w:rsidR="00747EA0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(UdK) Berlin, Master studies of 'art in context, specialisation in exhibition organisation and art in public spaces with final degree</w:t>
      </w:r>
    </w:p>
    <w:p w:rsidR="0088779B" w:rsidRPr="00973216" w:rsidRDefault="0088779B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88779B" w:rsidRPr="00973216" w:rsidRDefault="002E340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1998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Further education </w:t>
      </w:r>
      <w:r w:rsidR="00747EA0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centre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„Can Xatarra“, Barcelona - Spain,</w:t>
      </w:r>
      <w:r w:rsidR="00513EE1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</w:t>
      </w:r>
      <w:r w:rsidR="007B215D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resto</w:t>
      </w: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ration and design of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stained glass</w:t>
      </w:r>
    </w:p>
    <w:p w:rsidR="0088779B" w:rsidRPr="00973216" w:rsidRDefault="0088779B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88779B" w:rsidRPr="00973216" w:rsidRDefault="002E340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1996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Further education </w:t>
      </w:r>
      <w:r w:rsidR="00747EA0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centre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„Can Xatarra“, Barcelona - Spain,</w:t>
      </w:r>
      <w:r w:rsidR="00513EE1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Computer assisted industrial patterns</w:t>
      </w:r>
      <w:r w:rsidR="00524D2D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(fashion)</w:t>
      </w:r>
    </w:p>
    <w:p w:rsidR="0088779B" w:rsidRPr="00973216" w:rsidRDefault="0088779B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88779B" w:rsidRPr="00973216" w:rsidRDefault="002E340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 xml:space="preserve">1995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 xml:space="preserve">Escola “Massana”, Barcelona - Spain, </w:t>
      </w:r>
      <w:r w:rsidR="00747EA0"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>tapestry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 xml:space="preserve"> and experimental textile prints</w:t>
      </w:r>
    </w:p>
    <w:p w:rsidR="0088779B" w:rsidRPr="00973216" w:rsidRDefault="0088779B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88779B" w:rsidRPr="00973216" w:rsidRDefault="002E340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1989 - 1994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University of the </w:t>
      </w:r>
      <w:r w:rsidR="00040A41" w:rsidRPr="00973216">
        <w:rPr>
          <w:rFonts w:asciiTheme="minorHAnsi" w:hAnsiTheme="minorHAnsi" w:cs="Arial"/>
          <w:noProof/>
          <w:color w:val="000000"/>
          <w:sz w:val="22"/>
          <w:szCs w:val="22"/>
          <w:lang w:val="en-GB"/>
        </w:rPr>
        <w:t>A</w:t>
      </w:r>
      <w:r w:rsidR="0088779B" w:rsidRPr="00973216">
        <w:rPr>
          <w:rFonts w:asciiTheme="minorHAnsi" w:hAnsiTheme="minorHAnsi" w:cs="Arial"/>
          <w:noProof/>
          <w:color w:val="000000"/>
          <w:sz w:val="22"/>
          <w:szCs w:val="22"/>
          <w:lang w:val="en-GB"/>
        </w:rPr>
        <w:t>rts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(UdK) Berlin, </w:t>
      </w:r>
      <w:r w:rsidR="007B4122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Industrial Design, specialisation in f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a</w:t>
      </w: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shion and </w:t>
      </w:r>
      <w:r w:rsidR="007B4122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t</w:t>
      </w:r>
      <w:r w:rsidR="00513EE1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extile with final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degree</w:t>
      </w:r>
    </w:p>
    <w:p w:rsidR="0088779B" w:rsidRPr="00973216" w:rsidRDefault="0088779B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88779B" w:rsidRPr="00973216" w:rsidRDefault="002E340A">
      <w:pPr>
        <w:rPr>
          <w:rFonts w:asciiTheme="minorHAnsi" w:hAnsiTheme="minorHAnsi" w:cs="Arial"/>
          <w:color w:val="000000"/>
          <w:sz w:val="22"/>
          <w:szCs w:val="22"/>
        </w:rPr>
      </w:pPr>
      <w:r w:rsidRPr="00973216">
        <w:rPr>
          <w:rFonts w:asciiTheme="minorHAnsi" w:hAnsiTheme="minorHAnsi" w:cs="Arial"/>
          <w:color w:val="000000"/>
          <w:sz w:val="22"/>
          <w:szCs w:val="22"/>
        </w:rPr>
        <w:t xml:space="preserve">1988 - 1989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</w:rPr>
        <w:t>Bergische Universität-Gesamthochsch</w:t>
      </w:r>
      <w:r w:rsidR="00513EE1" w:rsidRPr="00973216">
        <w:rPr>
          <w:rFonts w:asciiTheme="minorHAnsi" w:hAnsiTheme="minorHAnsi" w:cs="Arial"/>
          <w:color w:val="000000"/>
          <w:sz w:val="22"/>
          <w:szCs w:val="22"/>
        </w:rPr>
        <w:t>u</w:t>
      </w:r>
      <w:r w:rsidR="001A792D" w:rsidRPr="00973216">
        <w:rPr>
          <w:rFonts w:asciiTheme="minorHAnsi" w:hAnsiTheme="minorHAnsi" w:cs="Arial"/>
          <w:color w:val="000000"/>
          <w:sz w:val="22"/>
          <w:szCs w:val="22"/>
        </w:rPr>
        <w:t>le Wuppertal, Basic</w:t>
      </w:r>
      <w:r w:rsidR="00513EE1" w:rsidRPr="00973216">
        <w:rPr>
          <w:rFonts w:asciiTheme="minorHAnsi" w:hAnsiTheme="minorHAnsi" w:cs="Arial"/>
          <w:color w:val="000000"/>
          <w:sz w:val="22"/>
          <w:szCs w:val="22"/>
        </w:rPr>
        <w:t xml:space="preserve"> year of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</w:rPr>
        <w:t>Industrial-Design</w:t>
      </w:r>
    </w:p>
    <w:p w:rsidR="0088779B" w:rsidRPr="00973216" w:rsidRDefault="0088779B">
      <w:pPr>
        <w:rPr>
          <w:rFonts w:asciiTheme="minorHAnsi" w:hAnsiTheme="minorHAnsi" w:cs="Arial"/>
          <w:color w:val="000000"/>
          <w:sz w:val="22"/>
          <w:szCs w:val="22"/>
        </w:rPr>
      </w:pPr>
    </w:p>
    <w:p w:rsidR="00973216" w:rsidRPr="00973216" w:rsidRDefault="002E340A" w:rsidP="00973216">
      <w:pPr>
        <w:rPr>
          <w:rFonts w:asciiTheme="minorHAnsi" w:hAnsiTheme="minorHAnsi" w:cs="Arial"/>
          <w:color w:val="000000"/>
          <w:sz w:val="22"/>
          <w:szCs w:val="22"/>
          <w:lang w:val="nl-NL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nl-NL"/>
        </w:rPr>
        <w:t xml:space="preserve">1986 - 1988 </w:t>
      </w:r>
      <w:r w:rsidR="0088779B" w:rsidRPr="00973216">
        <w:rPr>
          <w:rFonts w:asciiTheme="minorHAnsi" w:hAnsiTheme="minorHAnsi" w:cs="Arial"/>
          <w:color w:val="000000"/>
          <w:sz w:val="22"/>
          <w:szCs w:val="22"/>
          <w:lang w:val="nl-NL"/>
        </w:rPr>
        <w:t>Akademie voor beeldende Kunst (AKI), Enschede-Netherlands</w:t>
      </w:r>
    </w:p>
    <w:p w:rsidR="00973216" w:rsidRPr="00973216" w:rsidRDefault="00973216" w:rsidP="00973216">
      <w:pPr>
        <w:rPr>
          <w:rFonts w:asciiTheme="minorHAnsi" w:hAnsiTheme="minorHAnsi" w:cs="Arial"/>
          <w:color w:val="000000"/>
          <w:sz w:val="22"/>
          <w:szCs w:val="22"/>
          <w:lang w:val="nl-NL"/>
        </w:rPr>
      </w:pPr>
    </w:p>
    <w:p w:rsidR="0088779B" w:rsidRPr="00973216" w:rsidRDefault="0088779B" w:rsidP="00973216">
      <w:pPr>
        <w:rPr>
          <w:rFonts w:asciiTheme="minorHAnsi" w:hAnsiTheme="minorHAnsi" w:cs="Arial"/>
          <w:b/>
          <w:color w:val="000000"/>
          <w:sz w:val="22"/>
          <w:szCs w:val="22"/>
          <w:lang w:val="nl-NL"/>
        </w:rPr>
      </w:pPr>
      <w:r w:rsidRPr="00973216">
        <w:rPr>
          <w:rFonts w:asciiTheme="minorHAnsi" w:hAnsiTheme="minorHAnsi"/>
          <w:b/>
          <w:sz w:val="22"/>
          <w:szCs w:val="22"/>
          <w:lang w:val="en-GB"/>
        </w:rPr>
        <w:t>Work experience</w:t>
      </w:r>
    </w:p>
    <w:p w:rsidR="0088779B" w:rsidRPr="00973216" w:rsidRDefault="0088779B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88779B" w:rsidRPr="00973216" w:rsidRDefault="00513EE1">
      <w:pPr>
        <w:rPr>
          <w:rFonts w:asciiTheme="minorHAnsi" w:hAnsiTheme="minorHAnsi" w:cs="Arial"/>
          <w:sz w:val="22"/>
          <w:szCs w:val="22"/>
          <w:lang w:val="en-GB"/>
        </w:rPr>
      </w:pPr>
      <w:r w:rsidRPr="00973216">
        <w:rPr>
          <w:rFonts w:asciiTheme="minorHAnsi" w:hAnsiTheme="minorHAnsi" w:cs="Arial"/>
          <w:sz w:val="22"/>
          <w:szCs w:val="22"/>
          <w:lang w:val="en-GB"/>
        </w:rPr>
        <w:t>2008 - 2011</w:t>
      </w:r>
      <w:r w:rsidR="002E340A" w:rsidRPr="00973216">
        <w:rPr>
          <w:rFonts w:asciiTheme="minorHAnsi" w:hAnsiTheme="minorHAnsi" w:cs="Arial"/>
          <w:sz w:val="22"/>
          <w:szCs w:val="22"/>
          <w:lang w:val="en-GB"/>
        </w:rPr>
        <w:t xml:space="preserve"> </w:t>
      </w:r>
      <w:r w:rsidR="0088779B" w:rsidRPr="00973216">
        <w:rPr>
          <w:rFonts w:asciiTheme="minorHAnsi" w:hAnsiTheme="minorHAnsi" w:cs="Arial"/>
          <w:sz w:val="22"/>
          <w:szCs w:val="22"/>
          <w:lang w:val="en-GB"/>
        </w:rPr>
        <w:t>Teaching art at 'Kurt-Schwitters' secondary school Berlin</w:t>
      </w:r>
    </w:p>
    <w:p w:rsidR="009E278A" w:rsidRPr="00973216" w:rsidRDefault="009E278A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9E278A" w:rsidRPr="00973216" w:rsidRDefault="002E340A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2001 - 2002 </w:t>
      </w:r>
      <w:r w:rsidR="009E278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Working at "Kulturring in Berlin" e.V., organ</w:t>
      </w: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ising and curating 'Kunstkreuz </w:t>
      </w:r>
      <w:r w:rsidR="009E278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Friedrichshain', plus working at photography gallery</w:t>
      </w:r>
    </w:p>
    <w:p w:rsidR="009E278A" w:rsidRPr="00973216" w:rsidRDefault="009E278A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60577C" w:rsidRPr="00973216" w:rsidRDefault="0060577C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2001</w:t>
      </w:r>
      <w:r w:rsidR="002E340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</w:t>
      </w:r>
      <w:hyperlink r:id="rId4" w:anchor="/search=temporary&amp;searchLoc=0&amp;resultOrder=basic&amp;multiwordShowSingle=on" w:history="1">
        <w:r w:rsidRPr="00973216">
          <w:rPr>
            <w:rStyle w:val="Hyperlink"/>
            <w:rFonts w:asciiTheme="minorHAnsi" w:hAnsiTheme="minorHAnsi" w:cs="Arial"/>
            <w:color w:val="auto"/>
            <w:sz w:val="22"/>
            <w:szCs w:val="22"/>
            <w:u w:val="none"/>
            <w:lang w:val="en-US"/>
          </w:rPr>
          <w:t>Temporary</w:t>
        </w:r>
      </w:hyperlink>
      <w:r w:rsidRPr="00973216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hyperlink r:id="rId5" w:anchor="/search=replacement&amp;searchLoc=0&amp;resultOrder=basic&amp;multiwordShowSingle=on" w:history="1">
        <w:r w:rsidRPr="00973216">
          <w:rPr>
            <w:rStyle w:val="Hyperlink"/>
            <w:rFonts w:asciiTheme="minorHAnsi" w:hAnsiTheme="minorHAnsi" w:cs="Arial"/>
            <w:color w:val="auto"/>
            <w:sz w:val="22"/>
            <w:szCs w:val="22"/>
            <w:u w:val="none"/>
            <w:lang w:val="en-US"/>
          </w:rPr>
          <w:t>replacement</w:t>
        </w:r>
      </w:hyperlink>
      <w:r w:rsidRPr="00973216">
        <w:rPr>
          <w:rFonts w:asciiTheme="minorHAnsi" w:hAnsiTheme="minorHAnsi" w:cs="Arial"/>
          <w:sz w:val="22"/>
          <w:szCs w:val="22"/>
          <w:lang w:val="en-US"/>
        </w:rPr>
        <w:t>, travel agency BISS-Reisen Berlin</w:t>
      </w:r>
    </w:p>
    <w:p w:rsidR="0060577C" w:rsidRPr="00973216" w:rsidRDefault="0060577C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9E278A" w:rsidRPr="00973216" w:rsidRDefault="002E340A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1999 - 2001 </w:t>
      </w:r>
      <w:r w:rsidR="00747EA0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Library of Latin American Institute (LAI), Free University Berlin</w:t>
      </w:r>
    </w:p>
    <w:p w:rsidR="00467CB6" w:rsidRPr="00973216" w:rsidRDefault="00467CB6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9E278A" w:rsidRPr="00973216" w:rsidRDefault="002E340A" w:rsidP="009E278A">
      <w:pPr>
        <w:rPr>
          <w:rFonts w:asciiTheme="minorHAnsi" w:hAnsiTheme="minorHAnsi" w:cs="Arial"/>
          <w:color w:val="000000"/>
          <w:sz w:val="22"/>
          <w:szCs w:val="22"/>
          <w:lang w:val="en-US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 xml:space="preserve">1998 </w:t>
      </w:r>
      <w:r w:rsidR="009E278A"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 xml:space="preserve">Cultural center „La Santa“, Barcelona - Spain, </w:t>
      </w:r>
      <w:r w:rsidR="009E278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Organisation of exhibitions and cultural events</w:t>
      </w:r>
    </w:p>
    <w:p w:rsidR="006A2131" w:rsidRPr="00973216" w:rsidRDefault="006A2131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9E278A" w:rsidRPr="00973216" w:rsidRDefault="006A2131" w:rsidP="009E278A">
      <w:pPr>
        <w:rPr>
          <w:rFonts w:asciiTheme="minorHAnsi" w:hAnsiTheme="minorHAnsi" w:cs="Arial"/>
          <w:color w:val="000000"/>
          <w:sz w:val="22"/>
          <w:szCs w:val="22"/>
          <w:lang w:val="en-US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>1998</w:t>
      </w:r>
      <w:r w:rsidR="002E340A"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 xml:space="preserve"> </w:t>
      </w:r>
      <w:r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 xml:space="preserve">Robison Club Cala Serena, </w:t>
      </w:r>
      <w:r w:rsidR="005B1D26"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 xml:space="preserve">costume </w:t>
      </w:r>
      <w:r w:rsidR="00513EE1"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 xml:space="preserve">and </w:t>
      </w:r>
      <w:r w:rsidR="005B1D26" w:rsidRPr="00973216">
        <w:rPr>
          <w:rFonts w:asciiTheme="minorHAnsi" w:hAnsiTheme="minorHAnsi" w:cs="Arial"/>
          <w:color w:val="000000"/>
          <w:sz w:val="22"/>
          <w:szCs w:val="22"/>
          <w:lang w:val="en-US"/>
        </w:rPr>
        <w:t>fitments, Cala d'Or / Mallorca - Spain</w:t>
      </w:r>
    </w:p>
    <w:p w:rsidR="006A2131" w:rsidRPr="00973216" w:rsidRDefault="006A2131" w:rsidP="009E278A">
      <w:pPr>
        <w:rPr>
          <w:rFonts w:asciiTheme="minorHAnsi" w:hAnsiTheme="minorHAnsi" w:cs="Arial"/>
          <w:color w:val="000000"/>
          <w:sz w:val="22"/>
          <w:szCs w:val="22"/>
          <w:lang w:val="en-US"/>
        </w:rPr>
      </w:pPr>
    </w:p>
    <w:p w:rsidR="009E278A" w:rsidRPr="00973216" w:rsidRDefault="00513EE1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1997 - 1998</w:t>
      </w:r>
      <w:r w:rsidR="002E340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</w:t>
      </w:r>
      <w:r w:rsidR="00747EA0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Restoration</w:t>
      </w:r>
      <w:r w:rsidR="009E278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of textiles, Museum of Domäne Dahlem Berlin</w:t>
      </w:r>
    </w:p>
    <w:p w:rsidR="006A2131" w:rsidRPr="00973216" w:rsidRDefault="006A2131">
      <w:pPr>
        <w:rPr>
          <w:rFonts w:asciiTheme="minorHAnsi" w:hAnsiTheme="minorHAnsi" w:cs="Arial"/>
          <w:sz w:val="22"/>
          <w:szCs w:val="22"/>
          <w:lang w:val="en-GB"/>
        </w:rPr>
      </w:pPr>
    </w:p>
    <w:p w:rsidR="009E278A" w:rsidRPr="00973216" w:rsidRDefault="006A2131">
      <w:pPr>
        <w:rPr>
          <w:rFonts w:asciiTheme="minorHAnsi" w:hAnsiTheme="minorHAnsi" w:cs="Arial"/>
          <w:sz w:val="22"/>
          <w:szCs w:val="22"/>
          <w:lang w:val="en-GB"/>
        </w:rPr>
      </w:pPr>
      <w:r w:rsidRPr="00973216">
        <w:rPr>
          <w:rFonts w:asciiTheme="minorHAnsi" w:hAnsiTheme="minorHAnsi" w:cs="Arial"/>
          <w:sz w:val="22"/>
          <w:szCs w:val="22"/>
          <w:lang w:val="en-GB"/>
        </w:rPr>
        <w:t>1996</w:t>
      </w:r>
      <w:r w:rsidR="002E340A" w:rsidRPr="00973216">
        <w:rPr>
          <w:rFonts w:asciiTheme="minorHAnsi" w:hAnsiTheme="minorHAnsi" w:cs="Arial"/>
          <w:sz w:val="22"/>
          <w:szCs w:val="22"/>
          <w:lang w:val="en-GB"/>
        </w:rPr>
        <w:t xml:space="preserve"> </w:t>
      </w:r>
      <w:r w:rsidRPr="00973216">
        <w:rPr>
          <w:rFonts w:asciiTheme="minorHAnsi" w:hAnsiTheme="minorHAnsi" w:cs="Arial"/>
          <w:sz w:val="22"/>
          <w:szCs w:val="22"/>
          <w:lang w:val="en-GB"/>
        </w:rPr>
        <w:t>Hotel Aldeia do Mar, textile painting workshops, Vilamoura - Portugal</w:t>
      </w:r>
    </w:p>
    <w:p w:rsidR="006A2131" w:rsidRPr="00973216" w:rsidRDefault="006A2131">
      <w:pPr>
        <w:rPr>
          <w:rFonts w:asciiTheme="minorHAnsi" w:hAnsiTheme="minorHAnsi" w:cs="Arial"/>
          <w:sz w:val="22"/>
          <w:szCs w:val="22"/>
          <w:lang w:val="en-GB"/>
        </w:rPr>
      </w:pPr>
    </w:p>
    <w:p w:rsidR="009E278A" w:rsidRPr="00973216" w:rsidRDefault="00513EE1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1995 - 1996</w:t>
      </w:r>
      <w:r w:rsidR="002E340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</w:t>
      </w:r>
      <w:r w:rsidR="009E278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Fashion design department of Antonio Miró, Barcelona - Spain</w:t>
      </w:r>
    </w:p>
    <w:p w:rsidR="009E278A" w:rsidRPr="00973216" w:rsidRDefault="009E278A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</w:p>
    <w:p w:rsidR="009E278A" w:rsidRPr="00973216" w:rsidRDefault="00513EE1" w:rsidP="009E278A">
      <w:pPr>
        <w:rPr>
          <w:rFonts w:asciiTheme="minorHAnsi" w:hAnsiTheme="minorHAnsi" w:cs="Arial"/>
          <w:color w:val="000000"/>
          <w:sz w:val="22"/>
          <w:szCs w:val="22"/>
          <w:lang w:val="en-GB"/>
        </w:rPr>
      </w:pPr>
      <w:r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Since 1994</w:t>
      </w:r>
      <w:r w:rsidR="002E340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 xml:space="preserve"> </w:t>
      </w:r>
      <w:r w:rsidR="009E278A" w:rsidRPr="00973216">
        <w:rPr>
          <w:rFonts w:asciiTheme="minorHAnsi" w:hAnsiTheme="minorHAnsi" w:cs="Arial"/>
          <w:color w:val="000000"/>
          <w:sz w:val="22"/>
          <w:szCs w:val="22"/>
          <w:lang w:val="en-GB"/>
        </w:rPr>
        <w:t>Working as freelance designer and artist</w:t>
      </w:r>
    </w:p>
    <w:p w:rsidR="009E278A" w:rsidRPr="00973216" w:rsidRDefault="009E278A" w:rsidP="009E278A">
      <w:pPr>
        <w:rPr>
          <w:rFonts w:asciiTheme="minorHAnsi" w:hAnsiTheme="minorHAnsi" w:cs="Arial"/>
          <w:sz w:val="22"/>
          <w:szCs w:val="22"/>
          <w:lang w:val="en-GB"/>
        </w:rPr>
      </w:pPr>
    </w:p>
    <w:p w:rsidR="009E278A" w:rsidRPr="00973216" w:rsidRDefault="002E340A" w:rsidP="009E278A">
      <w:pPr>
        <w:rPr>
          <w:rFonts w:asciiTheme="minorHAnsi" w:hAnsiTheme="minorHAnsi" w:cs="Arial"/>
          <w:sz w:val="22"/>
          <w:szCs w:val="22"/>
          <w:lang w:val="en-GB"/>
        </w:rPr>
      </w:pPr>
      <w:r w:rsidRPr="00973216">
        <w:rPr>
          <w:rFonts w:asciiTheme="minorHAnsi" w:hAnsiTheme="minorHAnsi" w:cs="Arial"/>
          <w:sz w:val="22"/>
          <w:szCs w:val="22"/>
          <w:lang w:val="en-GB"/>
        </w:rPr>
        <w:t xml:space="preserve">1993 </w:t>
      </w:r>
      <w:r w:rsidR="009E278A" w:rsidRPr="00973216">
        <w:rPr>
          <w:rFonts w:asciiTheme="minorHAnsi" w:hAnsiTheme="minorHAnsi" w:cs="Arial"/>
          <w:sz w:val="22"/>
          <w:szCs w:val="22"/>
          <w:lang w:val="en-GB"/>
        </w:rPr>
        <w:t>Traineeship design departments of textile fac</w:t>
      </w:r>
      <w:r w:rsidR="00513EE1" w:rsidRPr="00973216">
        <w:rPr>
          <w:rFonts w:asciiTheme="minorHAnsi" w:hAnsiTheme="minorHAnsi" w:cs="Arial"/>
          <w:sz w:val="22"/>
          <w:szCs w:val="22"/>
          <w:lang w:val="en-GB"/>
        </w:rPr>
        <w:t xml:space="preserve">tories Merinka Tkanina and MTT </w:t>
      </w:r>
      <w:r w:rsidR="009E278A" w:rsidRPr="00973216">
        <w:rPr>
          <w:rFonts w:asciiTheme="minorHAnsi" w:hAnsiTheme="minorHAnsi" w:cs="Arial"/>
          <w:sz w:val="22"/>
          <w:szCs w:val="22"/>
          <w:lang w:val="en-GB"/>
        </w:rPr>
        <w:t>Melje, Maribor - Slovenia</w:t>
      </w:r>
    </w:p>
    <w:p w:rsidR="0088779B" w:rsidRPr="00973216" w:rsidRDefault="0088779B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</w:p>
    <w:p w:rsidR="0088779B" w:rsidRPr="00973216" w:rsidRDefault="0088779B">
      <w:pPr>
        <w:pStyle w:val="Textkrper-Einzug3"/>
        <w:ind w:left="0" w:firstLine="0"/>
        <w:rPr>
          <w:rFonts w:asciiTheme="minorHAnsi" w:hAnsiTheme="minorHAnsi"/>
          <w:sz w:val="22"/>
          <w:szCs w:val="22"/>
          <w:lang w:val="en-GB"/>
        </w:rPr>
      </w:pPr>
    </w:p>
    <w:p w:rsidR="0088779B" w:rsidRPr="00973216" w:rsidRDefault="00973216">
      <w:pPr>
        <w:pStyle w:val="Textkrper-Einzug3"/>
        <w:ind w:left="0" w:firstLine="0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>Languages</w:t>
      </w:r>
    </w:p>
    <w:p w:rsidR="0088779B" w:rsidRPr="00973216" w:rsidRDefault="0088779B">
      <w:pPr>
        <w:pStyle w:val="Textkrper-Einzug3"/>
        <w:ind w:left="0" w:firstLine="0"/>
        <w:rPr>
          <w:rFonts w:asciiTheme="minorHAnsi" w:hAnsiTheme="minorHAnsi"/>
          <w:sz w:val="22"/>
          <w:szCs w:val="22"/>
          <w:lang w:val="en-GB"/>
        </w:rPr>
      </w:pPr>
    </w:p>
    <w:p w:rsidR="0088779B" w:rsidRPr="00973216" w:rsidRDefault="002A596A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lastRenderedPageBreak/>
        <w:t>Native language: G</w:t>
      </w:r>
      <w:r w:rsidR="0088779B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erman, very good knowledge o</w:t>
      </w: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f Spanish and English, good knowledge of D</w:t>
      </w:r>
      <w:r w:rsidR="0088779B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utch and</w:t>
      </w: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 xml:space="preserve"> basic knowledge of French and C</w:t>
      </w:r>
      <w:r w:rsidR="0088779B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atalan</w:t>
      </w: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, some Italian</w:t>
      </w:r>
    </w:p>
    <w:p w:rsidR="0088779B" w:rsidRPr="00973216" w:rsidRDefault="0088779B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</w:p>
    <w:p w:rsidR="0088779B" w:rsidRPr="00973216" w:rsidRDefault="00747EA0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 xml:space="preserve">Since </w:t>
      </w:r>
      <w:r w:rsidR="00DF2E04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 xml:space="preserve">1996 </w:t>
      </w: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tra</w:t>
      </w:r>
      <w:r w:rsidR="00DF2E04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nslations for cultural projects and others</w:t>
      </w:r>
    </w:p>
    <w:p w:rsidR="00AE69FF" w:rsidRPr="00973216" w:rsidRDefault="00AE69FF">
      <w:pPr>
        <w:pStyle w:val="Textkrper-Einzug3"/>
        <w:ind w:left="0" w:firstLine="0"/>
        <w:rPr>
          <w:rFonts w:asciiTheme="minorHAnsi" w:hAnsiTheme="minorHAnsi"/>
          <w:bCs w:val="0"/>
          <w:sz w:val="22"/>
          <w:szCs w:val="22"/>
          <w:lang w:val="en-GB"/>
        </w:rPr>
      </w:pPr>
    </w:p>
    <w:p w:rsidR="00AE69FF" w:rsidRPr="00973216" w:rsidRDefault="00AE69FF">
      <w:pPr>
        <w:pStyle w:val="Textkrper-Einzug3"/>
        <w:ind w:left="0" w:firstLine="0"/>
        <w:rPr>
          <w:rFonts w:asciiTheme="minorHAnsi" w:hAnsiTheme="minorHAnsi"/>
          <w:bCs w:val="0"/>
          <w:sz w:val="22"/>
          <w:szCs w:val="22"/>
          <w:lang w:val="en-GB"/>
        </w:rPr>
      </w:pPr>
      <w:r w:rsidRPr="00973216">
        <w:rPr>
          <w:rFonts w:asciiTheme="minorHAnsi" w:hAnsiTheme="minorHAnsi"/>
          <w:bCs w:val="0"/>
          <w:sz w:val="22"/>
          <w:szCs w:val="22"/>
          <w:lang w:val="en-GB"/>
        </w:rPr>
        <w:t xml:space="preserve">Conferences </w:t>
      </w:r>
      <w:r w:rsidR="00A72EC5" w:rsidRPr="00973216">
        <w:rPr>
          <w:rFonts w:asciiTheme="minorHAnsi" w:hAnsiTheme="minorHAnsi"/>
          <w:bCs w:val="0"/>
          <w:sz w:val="22"/>
          <w:szCs w:val="22"/>
          <w:lang w:val="en-GB"/>
        </w:rPr>
        <w:t xml:space="preserve">and training </w:t>
      </w:r>
      <w:r w:rsidRPr="00973216">
        <w:rPr>
          <w:rFonts w:asciiTheme="minorHAnsi" w:hAnsiTheme="minorHAnsi"/>
          <w:bCs w:val="0"/>
          <w:sz w:val="22"/>
          <w:szCs w:val="22"/>
          <w:lang w:val="en-GB"/>
        </w:rPr>
        <w:t>attended</w:t>
      </w:r>
    </w:p>
    <w:p w:rsidR="00AE69FF" w:rsidRPr="00973216" w:rsidRDefault="00AE69FF">
      <w:pPr>
        <w:pStyle w:val="Textkrper-Einzug3"/>
        <w:ind w:left="0" w:firstLine="0"/>
        <w:rPr>
          <w:rFonts w:asciiTheme="minorHAnsi" w:hAnsiTheme="minorHAnsi"/>
          <w:bCs w:val="0"/>
          <w:sz w:val="22"/>
          <w:szCs w:val="22"/>
          <w:lang w:val="en-GB"/>
        </w:rPr>
      </w:pPr>
    </w:p>
    <w:p w:rsidR="00AE69FF" w:rsidRPr="00973216" w:rsidRDefault="00AE69FF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2017</w:t>
      </w:r>
      <w:r w:rsidR="002E340A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 xml:space="preserve"> </w:t>
      </w: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TRADICAN, organised by AETI, Las Palmas / Canary Islands - Spain</w:t>
      </w:r>
    </w:p>
    <w:p w:rsidR="00AE69FF" w:rsidRPr="00973216" w:rsidRDefault="00AE69FF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</w:p>
    <w:p w:rsidR="00781CFF" w:rsidRPr="00973216" w:rsidRDefault="00AE69FF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2016</w:t>
      </w:r>
      <w:r w:rsidR="002E340A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 xml:space="preserve"> </w:t>
      </w:r>
      <w:r w:rsidR="00781CFF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xl8 camp Canary Islands, Las Palmas - Spain</w:t>
      </w:r>
    </w:p>
    <w:p w:rsidR="00AE69FF" w:rsidRPr="00973216" w:rsidRDefault="00AE69FF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SDL-Trados</w:t>
      </w:r>
      <w:r w:rsidR="009E6833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 xml:space="preserve"> Studio briefing and training event,</w:t>
      </w: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 xml:space="preserve"> Hamburg - Germany</w:t>
      </w:r>
    </w:p>
    <w:p w:rsidR="00AE69FF" w:rsidRPr="00973216" w:rsidRDefault="00AE69FF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</w:p>
    <w:p w:rsidR="0088779B" w:rsidRPr="00973216" w:rsidRDefault="00AE69FF" w:rsidP="00C93602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2015 SDL-</w:t>
      </w:r>
      <w:r w:rsidR="009F7615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Trados Studio briefing and training event</w:t>
      </w:r>
      <w:r w:rsidR="009E6833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 xml:space="preserve">, </w:t>
      </w: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Frankfurt/M - Germany</w:t>
      </w:r>
    </w:p>
    <w:p w:rsidR="00EB281F" w:rsidRPr="00973216" w:rsidRDefault="00EB281F" w:rsidP="00C93602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</w:p>
    <w:p w:rsidR="00EB281F" w:rsidRPr="00973216" w:rsidRDefault="00F14CCF" w:rsidP="00C93602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ProZ W</w:t>
      </w:r>
      <w:r w:rsidR="00EB281F"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orld Translation Day, web conference</w:t>
      </w:r>
    </w:p>
    <w:p w:rsidR="00355A96" w:rsidRPr="00973216" w:rsidRDefault="00355A96" w:rsidP="00C93602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</w:p>
    <w:p w:rsidR="00355A96" w:rsidRPr="00973216" w:rsidRDefault="00355A96" w:rsidP="00C93602">
      <w:pPr>
        <w:pStyle w:val="Textkrper-Einzug3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n-GB"/>
        </w:rPr>
      </w:pPr>
      <w:r w:rsidRPr="00973216">
        <w:rPr>
          <w:rFonts w:asciiTheme="minorHAnsi" w:hAnsiTheme="minorHAnsi"/>
          <w:b w:val="0"/>
          <w:bCs w:val="0"/>
          <w:sz w:val="22"/>
          <w:szCs w:val="22"/>
          <w:lang w:val="en-GB"/>
        </w:rPr>
        <w:t>Diverse webinars of DVÜD, SDL-Trados, ProZ, memoQ and Smartcat Academy</w:t>
      </w:r>
    </w:p>
    <w:sectPr w:rsidR="00355A96" w:rsidRPr="00973216" w:rsidSect="003177C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vantGarde Md BT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MTU1NTA0tTA0NzC2NDBQ0lEKTi0uzszPAykwqQUAK/86XiwAAAA="/>
  </w:docVars>
  <w:rsids>
    <w:rsidRoot w:val="00194F9C"/>
    <w:rsid w:val="00040A41"/>
    <w:rsid w:val="000827A6"/>
    <w:rsid w:val="00194F9C"/>
    <w:rsid w:val="001A792D"/>
    <w:rsid w:val="001D6C9D"/>
    <w:rsid w:val="001E6608"/>
    <w:rsid w:val="00275042"/>
    <w:rsid w:val="00292726"/>
    <w:rsid w:val="002A596A"/>
    <w:rsid w:val="002B28E6"/>
    <w:rsid w:val="002D0499"/>
    <w:rsid w:val="002E340A"/>
    <w:rsid w:val="00312CC0"/>
    <w:rsid w:val="003177C9"/>
    <w:rsid w:val="00355A96"/>
    <w:rsid w:val="00467CB6"/>
    <w:rsid w:val="004B4497"/>
    <w:rsid w:val="00502AE0"/>
    <w:rsid w:val="00513EE1"/>
    <w:rsid w:val="00524D2D"/>
    <w:rsid w:val="00537C28"/>
    <w:rsid w:val="00566555"/>
    <w:rsid w:val="005B1D26"/>
    <w:rsid w:val="0060577C"/>
    <w:rsid w:val="006155B0"/>
    <w:rsid w:val="006A1EF6"/>
    <w:rsid w:val="006A2131"/>
    <w:rsid w:val="006C3808"/>
    <w:rsid w:val="006D1938"/>
    <w:rsid w:val="006F79F3"/>
    <w:rsid w:val="00747EA0"/>
    <w:rsid w:val="00781CFF"/>
    <w:rsid w:val="007B215D"/>
    <w:rsid w:val="007B4122"/>
    <w:rsid w:val="0088779B"/>
    <w:rsid w:val="00973216"/>
    <w:rsid w:val="009E278A"/>
    <w:rsid w:val="009E6833"/>
    <w:rsid w:val="009F7615"/>
    <w:rsid w:val="00A72EC5"/>
    <w:rsid w:val="00AE69FF"/>
    <w:rsid w:val="00C014DE"/>
    <w:rsid w:val="00C475B1"/>
    <w:rsid w:val="00C93602"/>
    <w:rsid w:val="00DA596F"/>
    <w:rsid w:val="00DF2E04"/>
    <w:rsid w:val="00E13103"/>
    <w:rsid w:val="00E24505"/>
    <w:rsid w:val="00EB281F"/>
    <w:rsid w:val="00EF584A"/>
    <w:rsid w:val="00EF619F"/>
    <w:rsid w:val="00F14CCF"/>
    <w:rsid w:val="00F52E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177C9"/>
    <w:rPr>
      <w:sz w:val="24"/>
      <w:szCs w:val="24"/>
    </w:rPr>
  </w:style>
  <w:style w:type="paragraph" w:styleId="berschrift2">
    <w:name w:val="heading 2"/>
    <w:basedOn w:val="Standard"/>
    <w:next w:val="Standard"/>
    <w:qFormat/>
    <w:rsid w:val="003177C9"/>
    <w:pPr>
      <w:keepNext/>
      <w:overflowPunct w:val="0"/>
      <w:autoSpaceDE w:val="0"/>
      <w:autoSpaceDN w:val="0"/>
      <w:adjustRightInd w:val="0"/>
      <w:textAlignment w:val="baseline"/>
      <w:outlineLvl w:val="1"/>
    </w:pPr>
    <w:rPr>
      <w:rFonts w:ascii="AvantGarde Md BT" w:hAnsi="AvantGarde Md BT"/>
      <w:sz w:val="28"/>
      <w:szCs w:val="28"/>
    </w:rPr>
  </w:style>
  <w:style w:type="paragraph" w:styleId="berschrift4">
    <w:name w:val="heading 4"/>
    <w:basedOn w:val="Standard"/>
    <w:next w:val="Standard"/>
    <w:qFormat/>
    <w:rsid w:val="003177C9"/>
    <w:pPr>
      <w:keepNext/>
      <w:outlineLvl w:val="3"/>
    </w:pPr>
    <w:rPr>
      <w:rFonts w:ascii="Arial" w:hAnsi="Arial" w:cs="Arial"/>
      <w:b/>
      <w:bCs/>
      <w:color w:val="000000"/>
      <w:sz w:val="20"/>
      <w:szCs w:val="20"/>
    </w:rPr>
  </w:style>
  <w:style w:type="paragraph" w:styleId="berschrift5">
    <w:name w:val="heading 5"/>
    <w:basedOn w:val="Standard"/>
    <w:next w:val="Standard"/>
    <w:qFormat/>
    <w:rsid w:val="003177C9"/>
    <w:pPr>
      <w:keepNext/>
      <w:outlineLvl w:val="4"/>
    </w:pPr>
    <w:rPr>
      <w:rFonts w:ascii="Arial" w:hAnsi="Arial" w:cs="Arial"/>
      <w:b/>
      <w:bCs/>
      <w:color w:val="000000"/>
      <w:sz w:val="18"/>
      <w:szCs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Einzug3">
    <w:name w:val="Body Text Indent 3"/>
    <w:basedOn w:val="Standard"/>
    <w:semiHidden/>
    <w:rsid w:val="003177C9"/>
    <w:pPr>
      <w:ind w:left="2880" w:hanging="2880"/>
    </w:pPr>
    <w:rPr>
      <w:rFonts w:ascii="Arial" w:hAnsi="Arial" w:cs="Arial"/>
      <w:b/>
      <w:bCs/>
    </w:rPr>
  </w:style>
  <w:style w:type="paragraph" w:styleId="Textkrper">
    <w:name w:val="Body Text"/>
    <w:basedOn w:val="Standard"/>
    <w:semiHidden/>
    <w:rsid w:val="003177C9"/>
    <w:rPr>
      <w:rFonts w:ascii="Arial" w:hAnsi="Arial" w:cs="Arial"/>
      <w:sz w:val="20"/>
      <w:szCs w:val="20"/>
    </w:rPr>
  </w:style>
  <w:style w:type="character" w:styleId="Hyperlink">
    <w:name w:val="Hyperlink"/>
    <w:basedOn w:val="Absatz-Standardschriftart"/>
    <w:uiPriority w:val="99"/>
    <w:semiHidden/>
    <w:unhideWhenUsed/>
    <w:rsid w:val="0060577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dict.leo.org/ende/index_en.html" TargetMode="External"/><Relationship Id="rId4" Type="http://schemas.openxmlformats.org/officeDocument/2006/relationships/hyperlink" Target="http://dict.leo.org/ende/index_en.html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Irene Anton ( * 27</vt:lpstr>
    </vt:vector>
  </TitlesOfParts>
  <Company/>
  <LinksUpToDate>false</LinksUpToDate>
  <CharactersWithSpaces>28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ene Anton ( * 27</dc:title>
  <dc:creator>Artworker1</dc:creator>
  <cp:lastModifiedBy>Artworker1</cp:lastModifiedBy>
  <cp:revision>32</cp:revision>
  <dcterms:created xsi:type="dcterms:W3CDTF">2016-01-15T12:49:00Z</dcterms:created>
  <dcterms:modified xsi:type="dcterms:W3CDTF">2017-10-16T15:29:00Z</dcterms:modified>
</cp:coreProperties>
</file>